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AC4C5" w14:textId="21E9503F" w:rsidR="00344FD3" w:rsidRPr="00D604F6" w:rsidRDefault="00D23E51" w:rsidP="00D23E51">
      <w:pPr>
        <w:pBdr>
          <w:bottom w:val="single" w:sz="12" w:space="4" w:color="auto"/>
        </w:pBdr>
        <w:shd w:val="clear" w:color="auto" w:fill="FFFFFF" w:themeFill="background1"/>
        <w:jc w:val="left"/>
        <w:rPr>
          <w:rFonts w:ascii="Times New Roman" w:hAnsi="Times New Roman" w:cs="Times New Roman"/>
          <w:color w:val="000000" w:themeColor="text1"/>
        </w:rPr>
      </w:pPr>
      <w:r w:rsidRPr="00D604F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EB84453" wp14:editId="3940BBCD">
            <wp:extent cx="2857500" cy="1729396"/>
            <wp:effectExtent l="0" t="0" r="0" b="4445"/>
            <wp:docPr id="1" name="16a45f44-dba8-4cb9-a179-fbf704349463" descr="cid:08E814DE-EDEA-4ED2-8586-9A740D1207B6@server.andrepontprinting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a45f44-dba8-4cb9-a179-fbf704349463" descr="cid:08E814DE-EDEA-4ED2-8586-9A740D1207B6@server.andrepontprinting.com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920" cy="17381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F021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A1A279" wp14:editId="6EE2CE60">
                <wp:simplePos x="0" y="0"/>
                <wp:positionH relativeFrom="column">
                  <wp:posOffset>2971800</wp:posOffset>
                </wp:positionH>
                <wp:positionV relativeFrom="paragraph">
                  <wp:posOffset>5080</wp:posOffset>
                </wp:positionV>
                <wp:extent cx="3895725" cy="164274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895725" cy="1642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46A462" w14:textId="77777777" w:rsidR="00325D70" w:rsidRDefault="00325D70" w:rsidP="004B26D3">
                            <w:pPr>
                              <w:rPr>
                                <w:rFonts w:ascii="StempelGaramond Roman" w:hAnsi="StempelGaramond Roman"/>
                                <w:b/>
                              </w:rPr>
                            </w:pPr>
                          </w:p>
                          <w:p w14:paraId="091D0E9C" w14:textId="23F9511F" w:rsidR="004B26D3" w:rsidRPr="004B26D3" w:rsidRDefault="004B26D3" w:rsidP="004B26D3">
                            <w:pPr>
                              <w:rPr>
                                <w:rFonts w:ascii="StempelGaramond Roman" w:hAnsi="StempelGaramond Roman"/>
                                <w:b/>
                              </w:rPr>
                            </w:pPr>
                            <w:r w:rsidRPr="004B26D3">
                              <w:rPr>
                                <w:rFonts w:ascii="StempelGaramond Roman" w:hAnsi="StempelGaramond Roman"/>
                                <w:b/>
                              </w:rPr>
                              <w:t xml:space="preserve">St. Landry Economic </w:t>
                            </w:r>
                            <w:r w:rsidR="00344FD3">
                              <w:rPr>
                                <w:rFonts w:ascii="StempelGaramond Roman" w:hAnsi="StempelGaramond Roman"/>
                                <w:b/>
                              </w:rPr>
                              <w:br/>
                            </w:r>
                            <w:r w:rsidRPr="004B26D3">
                              <w:rPr>
                                <w:rFonts w:ascii="StempelGaramond Roman" w:hAnsi="StempelGaramond Roman"/>
                                <w:b/>
                              </w:rPr>
                              <w:t xml:space="preserve">Development </w:t>
                            </w:r>
                            <w:r w:rsidR="00B577DC">
                              <w:rPr>
                                <w:rFonts w:ascii="StempelGaramond Roman" w:hAnsi="StempelGaramond Roman"/>
                                <w:b/>
                              </w:rPr>
                              <w:t>Group</w:t>
                            </w:r>
                            <w:r w:rsidR="00CB0547">
                              <w:rPr>
                                <w:rFonts w:ascii="StempelGaramond Roman" w:hAnsi="StempelGaramond Roman"/>
                                <w:b/>
                              </w:rPr>
                              <w:t xml:space="preserve"> (SLED)</w:t>
                            </w:r>
                          </w:p>
                          <w:p w14:paraId="3AC62354" w14:textId="77777777" w:rsidR="004B26D3" w:rsidRPr="004B26D3" w:rsidRDefault="004B26D3" w:rsidP="004B26D3">
                            <w:pPr>
                              <w:rPr>
                                <w:rFonts w:ascii="StempelGaramond Roman" w:hAnsi="StempelGaramond Roman"/>
                              </w:rPr>
                            </w:pPr>
                            <w:r w:rsidRPr="004B26D3">
                              <w:rPr>
                                <w:rFonts w:ascii="StempelGaramond Roman" w:hAnsi="StempelGaramond Roman"/>
                              </w:rPr>
                              <w:t>5367 I-49 S. Service Rd.</w:t>
                            </w:r>
                          </w:p>
                          <w:p w14:paraId="5E46313E" w14:textId="77777777" w:rsidR="004B26D3" w:rsidRPr="004B26D3" w:rsidRDefault="004B26D3" w:rsidP="004B26D3">
                            <w:pPr>
                              <w:rPr>
                                <w:rFonts w:ascii="StempelGaramond Roman" w:hAnsi="StempelGaramond Roman"/>
                              </w:rPr>
                            </w:pPr>
                            <w:r w:rsidRPr="004B26D3">
                              <w:rPr>
                                <w:rFonts w:ascii="StempelGaramond Roman" w:hAnsi="StempelGaramond Roman"/>
                              </w:rPr>
                              <w:t>Opelousas, Louisiana 70570</w:t>
                            </w:r>
                          </w:p>
                          <w:p w14:paraId="45DC0EA9" w14:textId="41110B79" w:rsidR="004B26D3" w:rsidRPr="004B26D3" w:rsidRDefault="00344FD3" w:rsidP="004B26D3">
                            <w:pPr>
                              <w:rPr>
                                <w:rFonts w:ascii="StempelGaramond Roman" w:hAnsi="StempelGaramond Roman"/>
                              </w:rPr>
                            </w:pPr>
                            <w:r>
                              <w:rPr>
                                <w:rFonts w:ascii="StempelGaramond Roman" w:hAnsi="StempelGaramond Roman"/>
                              </w:rPr>
                              <w:t xml:space="preserve">Phone: (337) 948-1391 </w:t>
                            </w:r>
                            <w:r w:rsidR="004B26D3" w:rsidRPr="004B26D3">
                              <w:rPr>
                                <w:rFonts w:ascii="StempelGaramond Roman" w:hAnsi="StempelGaramond Roman"/>
                              </w:rPr>
                              <w:t>Fax: (337) 407-2283</w:t>
                            </w:r>
                          </w:p>
                          <w:p w14:paraId="262B3BE4" w14:textId="77777777" w:rsidR="004B26D3" w:rsidRPr="004B26D3" w:rsidRDefault="004306ED" w:rsidP="004B26D3">
                            <w:pPr>
                              <w:rPr>
                                <w:rFonts w:ascii="StempelGaramond Roman" w:hAnsi="StempelGaramond Roman"/>
                              </w:rPr>
                            </w:pPr>
                            <w:r>
                              <w:rPr>
                                <w:rFonts w:ascii="StempelGaramond Roman" w:hAnsi="StempelGaramond Roman"/>
                              </w:rPr>
                              <w:t>www.opportunitystlandry</w:t>
                            </w:r>
                            <w:r w:rsidR="004B26D3" w:rsidRPr="004B26D3">
                              <w:rPr>
                                <w:rFonts w:ascii="StempelGaramond Roman" w:hAnsi="StempelGaramond Roman"/>
                              </w:rPr>
                              <w:t>.com</w:t>
                            </w:r>
                          </w:p>
                          <w:p w14:paraId="63A57324" w14:textId="77777777" w:rsidR="004B26D3" w:rsidRDefault="004B26D3" w:rsidP="004B26D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A1A27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4pt;margin-top:.4pt;width:306.75pt;height:129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" stroked="f">
                <v:textbox>
                  <w:txbxContent>
                    <w:p w14:paraId="3846A462" w14:textId="77777777" w:rsidR="00325D70" w:rsidRDefault="00325D70" w:rsidP="004B26D3">
                      <w:pPr>
                        <w:rPr>
                          <w:rFonts w:ascii="StempelGaramond Roman" w:hAnsi="StempelGaramond Roman"/>
                          <w:b/>
                        </w:rPr>
                      </w:pPr>
                    </w:p>
                    <w:p w14:paraId="091D0E9C" w14:textId="23F9511F" w:rsidR="004B26D3" w:rsidRPr="004B26D3" w:rsidRDefault="004B26D3" w:rsidP="004B26D3">
                      <w:pPr>
                        <w:rPr>
                          <w:rFonts w:ascii="StempelGaramond Roman" w:hAnsi="StempelGaramond Roman"/>
                          <w:b/>
                        </w:rPr>
                      </w:pPr>
                      <w:r w:rsidRPr="004B26D3">
                        <w:rPr>
                          <w:rFonts w:ascii="StempelGaramond Roman" w:hAnsi="StempelGaramond Roman"/>
                          <w:b/>
                        </w:rPr>
                        <w:t xml:space="preserve">St. Landry Economic </w:t>
                      </w:r>
                      <w:r w:rsidR="00344FD3">
                        <w:rPr>
                          <w:rFonts w:ascii="StempelGaramond Roman" w:hAnsi="StempelGaramond Roman"/>
                          <w:b/>
                        </w:rPr>
                        <w:br/>
                      </w:r>
                      <w:r w:rsidRPr="004B26D3">
                        <w:rPr>
                          <w:rFonts w:ascii="StempelGaramond Roman" w:hAnsi="StempelGaramond Roman"/>
                          <w:b/>
                        </w:rPr>
                        <w:t xml:space="preserve">Development </w:t>
                      </w:r>
                      <w:r w:rsidR="00B577DC">
                        <w:rPr>
                          <w:rFonts w:ascii="StempelGaramond Roman" w:hAnsi="StempelGaramond Roman"/>
                          <w:b/>
                        </w:rPr>
                        <w:t>Group</w:t>
                      </w:r>
                      <w:r w:rsidR="00CB0547">
                        <w:rPr>
                          <w:rFonts w:ascii="StempelGaramond Roman" w:hAnsi="StempelGaramond Roman"/>
                          <w:b/>
                        </w:rPr>
                        <w:t xml:space="preserve"> (SLED)</w:t>
                      </w:r>
                    </w:p>
                    <w:p w14:paraId="3AC62354" w14:textId="77777777" w:rsidR="004B26D3" w:rsidRPr="004B26D3" w:rsidRDefault="004B26D3" w:rsidP="004B26D3">
                      <w:pPr>
                        <w:rPr>
                          <w:rFonts w:ascii="StempelGaramond Roman" w:hAnsi="StempelGaramond Roman"/>
                        </w:rPr>
                      </w:pPr>
                      <w:r w:rsidRPr="004B26D3">
                        <w:rPr>
                          <w:rFonts w:ascii="StempelGaramond Roman" w:hAnsi="StempelGaramond Roman"/>
                        </w:rPr>
                        <w:t>5367 I-49 S. Service Rd.</w:t>
                      </w:r>
                    </w:p>
                    <w:p w14:paraId="5E46313E" w14:textId="77777777" w:rsidR="004B26D3" w:rsidRPr="004B26D3" w:rsidRDefault="004B26D3" w:rsidP="004B26D3">
                      <w:pPr>
                        <w:rPr>
                          <w:rFonts w:ascii="StempelGaramond Roman" w:hAnsi="StempelGaramond Roman"/>
                        </w:rPr>
                      </w:pPr>
                      <w:r w:rsidRPr="004B26D3">
                        <w:rPr>
                          <w:rFonts w:ascii="StempelGaramond Roman" w:hAnsi="StempelGaramond Roman"/>
                        </w:rPr>
                        <w:t>Opelousas, Louisiana 70570</w:t>
                      </w:r>
                    </w:p>
                    <w:p w14:paraId="45DC0EA9" w14:textId="41110B79" w:rsidR="004B26D3" w:rsidRPr="004B26D3" w:rsidRDefault="00344FD3" w:rsidP="004B26D3">
                      <w:pPr>
                        <w:rPr>
                          <w:rFonts w:ascii="StempelGaramond Roman" w:hAnsi="StempelGaramond Roman"/>
                        </w:rPr>
                      </w:pPr>
                      <w:r>
                        <w:rPr>
                          <w:rFonts w:ascii="StempelGaramond Roman" w:hAnsi="StempelGaramond Roman"/>
                        </w:rPr>
                        <w:t xml:space="preserve">Phone: (337) 948-1391 </w:t>
                      </w:r>
                      <w:r w:rsidR="004B26D3" w:rsidRPr="004B26D3">
                        <w:rPr>
                          <w:rFonts w:ascii="StempelGaramond Roman" w:hAnsi="StempelGaramond Roman"/>
                        </w:rPr>
                        <w:t>Fax: (337) 407-2283</w:t>
                      </w:r>
                    </w:p>
                    <w:p w14:paraId="262B3BE4" w14:textId="77777777" w:rsidR="004B26D3" w:rsidRPr="004B26D3" w:rsidRDefault="004306ED" w:rsidP="004B26D3">
                      <w:pPr>
                        <w:rPr>
                          <w:rFonts w:ascii="StempelGaramond Roman" w:hAnsi="StempelGaramond Roman"/>
                        </w:rPr>
                      </w:pPr>
                      <w:r>
                        <w:rPr>
                          <w:rFonts w:ascii="StempelGaramond Roman" w:hAnsi="StempelGaramond Roman"/>
                        </w:rPr>
                        <w:t>www.opportunitystlandry</w:t>
                      </w:r>
                      <w:r w:rsidR="004B26D3" w:rsidRPr="004B26D3">
                        <w:rPr>
                          <w:rFonts w:ascii="StempelGaramond Roman" w:hAnsi="StempelGaramond Roman"/>
                        </w:rPr>
                        <w:t>.com</w:t>
                      </w:r>
                    </w:p>
                    <w:p w14:paraId="63A57324" w14:textId="77777777" w:rsidR="004B26D3" w:rsidRDefault="004B26D3" w:rsidP="004B26D3"/>
                  </w:txbxContent>
                </v:textbox>
              </v:shape>
            </w:pict>
          </mc:Fallback>
        </mc:AlternateContent>
      </w:r>
    </w:p>
    <w:p w14:paraId="308B80F9" w14:textId="77777777" w:rsidR="00C25C2F" w:rsidRDefault="00C25C2F" w:rsidP="00D604F6">
      <w:pPr>
        <w:pStyle w:val="CM5"/>
        <w:jc w:val="center"/>
        <w:rPr>
          <w:b/>
          <w:bCs/>
          <w:color w:val="000000" w:themeColor="text1"/>
          <w:sz w:val="28"/>
          <w:szCs w:val="28"/>
        </w:rPr>
      </w:pPr>
    </w:p>
    <w:p w14:paraId="72DFAE44" w14:textId="77777777" w:rsidR="003B2F5A" w:rsidRPr="00D604F6" w:rsidRDefault="00226A66" w:rsidP="00D604F6">
      <w:pPr>
        <w:pStyle w:val="CM5"/>
        <w:jc w:val="center"/>
        <w:rPr>
          <w:color w:val="000000" w:themeColor="text1"/>
        </w:rPr>
      </w:pPr>
      <w:r w:rsidRPr="00D604F6">
        <w:rPr>
          <w:b/>
          <w:bCs/>
          <w:color w:val="000000" w:themeColor="text1"/>
          <w:sz w:val="28"/>
          <w:szCs w:val="28"/>
        </w:rPr>
        <w:t>ST LANDRY ECONOMIC DEVELOPMEN</w:t>
      </w:r>
      <w:r w:rsidR="004D279C" w:rsidRPr="00D604F6">
        <w:rPr>
          <w:b/>
          <w:bCs/>
          <w:color w:val="000000" w:themeColor="text1"/>
          <w:sz w:val="28"/>
          <w:szCs w:val="28"/>
        </w:rPr>
        <w:t xml:space="preserve">T </w:t>
      </w:r>
      <w:r w:rsidR="00B577DC" w:rsidRPr="00D604F6">
        <w:rPr>
          <w:b/>
          <w:bCs/>
          <w:color w:val="000000" w:themeColor="text1"/>
          <w:sz w:val="28"/>
          <w:szCs w:val="28"/>
        </w:rPr>
        <w:t xml:space="preserve">(SLED) </w:t>
      </w:r>
      <w:r w:rsidR="004D279C" w:rsidRPr="00D604F6">
        <w:rPr>
          <w:b/>
          <w:bCs/>
          <w:color w:val="000000" w:themeColor="text1"/>
          <w:sz w:val="28"/>
          <w:szCs w:val="28"/>
        </w:rPr>
        <w:t xml:space="preserve">BOARD </w:t>
      </w:r>
      <w:r w:rsidR="009220F2">
        <w:rPr>
          <w:b/>
          <w:bCs/>
          <w:color w:val="000000" w:themeColor="text1"/>
          <w:sz w:val="28"/>
          <w:szCs w:val="28"/>
        </w:rPr>
        <w:t>MEETING</w:t>
      </w:r>
    </w:p>
    <w:p w14:paraId="0A2D506E" w14:textId="0460806F" w:rsidR="004D279C" w:rsidRPr="00D604F6" w:rsidRDefault="00D23E51" w:rsidP="00D23E51">
      <w:pPr>
        <w:pStyle w:val="CM5"/>
        <w:spacing w:line="276" w:lineRule="atLeast"/>
        <w:ind w:left="3600"/>
        <w:rPr>
          <w:color w:val="000000" w:themeColor="text1"/>
          <w:sz w:val="28"/>
          <w:szCs w:val="28"/>
        </w:rPr>
      </w:pPr>
      <w:r>
        <w:rPr>
          <w:color w:val="000000" w:themeColor="text1"/>
        </w:rPr>
        <w:t xml:space="preserve">      </w:t>
      </w:r>
      <w:r w:rsidR="00D643D3">
        <w:rPr>
          <w:color w:val="000000" w:themeColor="text1"/>
        </w:rPr>
        <w:t>April 18</w:t>
      </w:r>
      <w:r w:rsidR="002F0214">
        <w:rPr>
          <w:color w:val="000000" w:themeColor="text1"/>
        </w:rPr>
        <w:t xml:space="preserve">, </w:t>
      </w:r>
      <w:r w:rsidR="00C25C2F" w:rsidRPr="00D604F6">
        <w:rPr>
          <w:color w:val="000000" w:themeColor="text1"/>
        </w:rPr>
        <w:t>20</w:t>
      </w:r>
      <w:r w:rsidR="005F70DB">
        <w:rPr>
          <w:color w:val="000000" w:themeColor="text1"/>
        </w:rPr>
        <w:t>23</w:t>
      </w:r>
      <w:r w:rsidR="00C25C2F" w:rsidRPr="00D604F6">
        <w:rPr>
          <w:color w:val="000000" w:themeColor="text1"/>
        </w:rPr>
        <w:t>,</w:t>
      </w:r>
      <w:r w:rsidR="00B577DC" w:rsidRPr="00D604F6">
        <w:rPr>
          <w:color w:val="000000" w:themeColor="text1"/>
        </w:rPr>
        <w:t xml:space="preserve"> </w:t>
      </w:r>
      <w:r w:rsidR="004D279C" w:rsidRPr="00D604F6">
        <w:rPr>
          <w:color w:val="000000" w:themeColor="text1"/>
        </w:rPr>
        <w:t>10:00 AM</w:t>
      </w:r>
    </w:p>
    <w:p w14:paraId="07734AD4" w14:textId="77777777" w:rsidR="004D279C" w:rsidRPr="00D604F6" w:rsidRDefault="004D279C" w:rsidP="00D604F6">
      <w:pPr>
        <w:pStyle w:val="Default"/>
        <w:jc w:val="center"/>
        <w:rPr>
          <w:color w:val="000000" w:themeColor="text1"/>
        </w:rPr>
      </w:pPr>
      <w:r w:rsidRPr="00D604F6">
        <w:rPr>
          <w:color w:val="000000" w:themeColor="text1"/>
        </w:rPr>
        <w:t>LOCATION:  St. Landry Economic Development Business Resource Center</w:t>
      </w:r>
    </w:p>
    <w:p w14:paraId="039C97B0" w14:textId="55010FB6" w:rsidR="00E1631E" w:rsidRDefault="004D279C" w:rsidP="00D23E51">
      <w:pPr>
        <w:pStyle w:val="Default"/>
        <w:jc w:val="center"/>
        <w:rPr>
          <w:color w:val="000000" w:themeColor="text1"/>
        </w:rPr>
      </w:pPr>
      <w:r w:rsidRPr="00D604F6">
        <w:rPr>
          <w:color w:val="000000" w:themeColor="text1"/>
        </w:rPr>
        <w:t xml:space="preserve">5367 I-49 S. Service Road Opelousas, LA 70570 </w:t>
      </w:r>
    </w:p>
    <w:p w14:paraId="24C4A025" w14:textId="77777777" w:rsidR="00D23E51" w:rsidRPr="009220F2" w:rsidRDefault="00D23E51" w:rsidP="00D23E51">
      <w:pPr>
        <w:pStyle w:val="Default"/>
        <w:jc w:val="center"/>
        <w:rPr>
          <w:color w:val="000000" w:themeColor="text1"/>
        </w:rPr>
      </w:pPr>
    </w:p>
    <w:p w14:paraId="2973E918" w14:textId="049D0D24" w:rsidR="00E1631E" w:rsidRPr="00E158EF" w:rsidRDefault="00E1631E" w:rsidP="00320F62">
      <w:pPr>
        <w:pStyle w:val="ListParagraph"/>
        <w:numPr>
          <w:ilvl w:val="0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E158EF">
        <w:rPr>
          <w:rFonts w:ascii="Times New Roman" w:hAnsi="Times New Roman" w:cs="Times New Roman"/>
          <w:sz w:val="24"/>
          <w:szCs w:val="24"/>
        </w:rPr>
        <w:t>WELCOME………………………………………</w:t>
      </w:r>
      <w:r w:rsidR="00DB00D3" w:rsidRPr="00E158EF">
        <w:rPr>
          <w:rFonts w:ascii="Times New Roman" w:hAnsi="Times New Roman" w:cs="Times New Roman"/>
          <w:sz w:val="24"/>
          <w:szCs w:val="24"/>
        </w:rPr>
        <w:t>….</w:t>
      </w:r>
      <w:r w:rsidRPr="00E158EF">
        <w:rPr>
          <w:rFonts w:ascii="Times New Roman" w:hAnsi="Times New Roman" w:cs="Times New Roman"/>
          <w:sz w:val="24"/>
          <w:szCs w:val="24"/>
        </w:rPr>
        <w:t>Chairman</w:t>
      </w:r>
      <w:r w:rsidR="004208E5">
        <w:rPr>
          <w:rFonts w:ascii="Times New Roman" w:hAnsi="Times New Roman" w:cs="Times New Roman"/>
          <w:sz w:val="24"/>
          <w:szCs w:val="24"/>
        </w:rPr>
        <w:t xml:space="preserve">, </w:t>
      </w:r>
      <w:r w:rsidR="005F70DB">
        <w:rPr>
          <w:rFonts w:ascii="Times New Roman" w:hAnsi="Times New Roman" w:cs="Times New Roman"/>
          <w:sz w:val="24"/>
          <w:szCs w:val="24"/>
        </w:rPr>
        <w:t xml:space="preserve">Donald Dejean </w:t>
      </w:r>
      <w:r w:rsidR="00071D5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C2135C" w14:textId="77777777" w:rsidR="00E1631E" w:rsidRPr="00E158EF" w:rsidRDefault="00E1631E" w:rsidP="00E1631E">
      <w:pPr>
        <w:pStyle w:val="ListParagraph"/>
        <w:ind w:left="1080"/>
        <w:jc w:val="left"/>
        <w:rPr>
          <w:rFonts w:ascii="Times New Roman" w:hAnsi="Times New Roman" w:cs="Times New Roman"/>
          <w:sz w:val="20"/>
          <w:szCs w:val="20"/>
        </w:rPr>
      </w:pPr>
    </w:p>
    <w:p w14:paraId="57227506" w14:textId="77777777" w:rsidR="00B13352" w:rsidRPr="00E158EF" w:rsidRDefault="00320F62" w:rsidP="00B13352">
      <w:pPr>
        <w:pStyle w:val="ListParagraph"/>
        <w:numPr>
          <w:ilvl w:val="0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E158EF">
        <w:rPr>
          <w:rFonts w:ascii="Times New Roman" w:hAnsi="Times New Roman" w:cs="Times New Roman"/>
          <w:sz w:val="24"/>
          <w:szCs w:val="24"/>
        </w:rPr>
        <w:t>PLEDGE</w:t>
      </w:r>
    </w:p>
    <w:p w14:paraId="5FF03A46" w14:textId="77777777" w:rsidR="00B13352" w:rsidRPr="00E158EF" w:rsidRDefault="00B13352" w:rsidP="00E158EF">
      <w:pPr>
        <w:pStyle w:val="ListParagraph"/>
        <w:jc w:val="both"/>
        <w:rPr>
          <w:rFonts w:ascii="Times New Roman" w:hAnsi="Times New Roman" w:cs="Times New Roman"/>
          <w:sz w:val="20"/>
          <w:szCs w:val="20"/>
        </w:rPr>
      </w:pPr>
    </w:p>
    <w:p w14:paraId="7616BAD6" w14:textId="30F3A147" w:rsidR="00B13352" w:rsidRDefault="00320F62" w:rsidP="00B13352">
      <w:pPr>
        <w:pStyle w:val="ListParagraph"/>
        <w:numPr>
          <w:ilvl w:val="0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E158EF">
        <w:rPr>
          <w:rFonts w:ascii="Times New Roman" w:hAnsi="Times New Roman" w:cs="Times New Roman"/>
          <w:sz w:val="24"/>
          <w:szCs w:val="24"/>
        </w:rPr>
        <w:t>ROLL CALL</w:t>
      </w:r>
    </w:p>
    <w:p w14:paraId="610A93D5" w14:textId="77777777" w:rsidR="00B13352" w:rsidRPr="005F70DB" w:rsidRDefault="00B13352" w:rsidP="005F70D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2C25A2" w14:textId="483080BD" w:rsidR="00320F62" w:rsidRDefault="00320F62" w:rsidP="00320F62">
      <w:pPr>
        <w:pStyle w:val="ListParagraph"/>
        <w:numPr>
          <w:ilvl w:val="0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E158EF">
        <w:rPr>
          <w:rFonts w:ascii="Times New Roman" w:hAnsi="Times New Roman" w:cs="Times New Roman"/>
          <w:sz w:val="24"/>
          <w:szCs w:val="24"/>
        </w:rPr>
        <w:t>ADOPTION OF THE</w:t>
      </w:r>
      <w:r w:rsidR="009610AF">
        <w:rPr>
          <w:rFonts w:ascii="Times New Roman" w:hAnsi="Times New Roman" w:cs="Times New Roman"/>
          <w:sz w:val="24"/>
          <w:szCs w:val="24"/>
        </w:rPr>
        <w:t xml:space="preserve"> </w:t>
      </w:r>
      <w:r w:rsidR="00DB00D3">
        <w:rPr>
          <w:rFonts w:ascii="Times New Roman" w:hAnsi="Times New Roman" w:cs="Times New Roman"/>
          <w:sz w:val="24"/>
          <w:szCs w:val="24"/>
        </w:rPr>
        <w:t xml:space="preserve">MARCH </w:t>
      </w:r>
      <w:r w:rsidR="005F70DB">
        <w:rPr>
          <w:rFonts w:ascii="Times New Roman" w:hAnsi="Times New Roman" w:cs="Times New Roman"/>
          <w:sz w:val="24"/>
          <w:szCs w:val="24"/>
        </w:rPr>
        <w:t xml:space="preserve"> </w:t>
      </w:r>
      <w:r w:rsidRPr="00E158EF">
        <w:rPr>
          <w:rFonts w:ascii="Times New Roman" w:hAnsi="Times New Roman" w:cs="Times New Roman"/>
          <w:sz w:val="24"/>
          <w:szCs w:val="24"/>
        </w:rPr>
        <w:t>202</w:t>
      </w:r>
      <w:r w:rsidR="002A6307">
        <w:rPr>
          <w:rFonts w:ascii="Times New Roman" w:hAnsi="Times New Roman" w:cs="Times New Roman"/>
          <w:sz w:val="24"/>
          <w:szCs w:val="24"/>
        </w:rPr>
        <w:t>3</w:t>
      </w:r>
      <w:r w:rsidRPr="00E158EF">
        <w:rPr>
          <w:rFonts w:ascii="Times New Roman" w:hAnsi="Times New Roman" w:cs="Times New Roman"/>
          <w:sz w:val="24"/>
          <w:szCs w:val="24"/>
        </w:rPr>
        <w:t xml:space="preserve"> </w:t>
      </w:r>
      <w:r w:rsidR="000D7FE9">
        <w:rPr>
          <w:rFonts w:ascii="Times New Roman" w:hAnsi="Times New Roman" w:cs="Times New Roman"/>
          <w:sz w:val="24"/>
          <w:szCs w:val="24"/>
        </w:rPr>
        <w:t xml:space="preserve">REGULAR </w:t>
      </w:r>
      <w:r w:rsidRPr="00E158EF">
        <w:rPr>
          <w:rFonts w:ascii="Times New Roman" w:hAnsi="Times New Roman" w:cs="Times New Roman"/>
          <w:sz w:val="24"/>
          <w:szCs w:val="24"/>
        </w:rPr>
        <w:t xml:space="preserve">BOARD MEETING </w:t>
      </w:r>
      <w:r w:rsidR="000949AD" w:rsidRPr="00E158EF">
        <w:rPr>
          <w:rFonts w:ascii="Times New Roman" w:hAnsi="Times New Roman" w:cs="Times New Roman"/>
          <w:sz w:val="24"/>
          <w:szCs w:val="24"/>
        </w:rPr>
        <w:t>M</w:t>
      </w:r>
      <w:r w:rsidRPr="00E158EF">
        <w:rPr>
          <w:rFonts w:ascii="Times New Roman" w:hAnsi="Times New Roman" w:cs="Times New Roman"/>
          <w:sz w:val="24"/>
          <w:szCs w:val="24"/>
        </w:rPr>
        <w:t>INUTES</w:t>
      </w:r>
    </w:p>
    <w:p w14:paraId="60FDA9BC" w14:textId="77777777" w:rsidR="0041556F" w:rsidRPr="0041556F" w:rsidRDefault="0041556F" w:rsidP="0041556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9EA3C7" w14:textId="3C951412" w:rsidR="0041556F" w:rsidRPr="00E158EF" w:rsidRDefault="0041556F" w:rsidP="00320F62">
      <w:pPr>
        <w:pStyle w:val="ListParagraph"/>
        <w:numPr>
          <w:ilvl w:val="0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OPTION OF THE APRIL SPECIAL BOARD MEETING MINUTES</w:t>
      </w:r>
    </w:p>
    <w:p w14:paraId="64AC7C8F" w14:textId="77777777" w:rsidR="00320F62" w:rsidRPr="00E158EF" w:rsidRDefault="00320F62" w:rsidP="002F0214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8336971" w14:textId="4179CD52" w:rsidR="00320F62" w:rsidRDefault="00320F62" w:rsidP="00320F62">
      <w:pPr>
        <w:pStyle w:val="ListParagraph"/>
        <w:numPr>
          <w:ilvl w:val="0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E158EF">
        <w:rPr>
          <w:rFonts w:ascii="Times New Roman" w:hAnsi="Times New Roman" w:cs="Times New Roman"/>
          <w:sz w:val="24"/>
          <w:szCs w:val="24"/>
        </w:rPr>
        <w:t>FINANCIAL</w:t>
      </w:r>
      <w:r w:rsidR="009610AF">
        <w:rPr>
          <w:rFonts w:ascii="Times New Roman" w:hAnsi="Times New Roman" w:cs="Times New Roman"/>
          <w:sz w:val="24"/>
          <w:szCs w:val="24"/>
        </w:rPr>
        <w:t>S</w:t>
      </w:r>
      <w:r w:rsidR="00193C57">
        <w:rPr>
          <w:rFonts w:ascii="Times New Roman" w:hAnsi="Times New Roman" w:cs="Times New Roman"/>
          <w:sz w:val="24"/>
          <w:szCs w:val="24"/>
        </w:rPr>
        <w:t>,</w:t>
      </w:r>
      <w:r w:rsidR="009610AF">
        <w:rPr>
          <w:rFonts w:ascii="Times New Roman" w:hAnsi="Times New Roman" w:cs="Times New Roman"/>
          <w:sz w:val="24"/>
          <w:szCs w:val="24"/>
        </w:rPr>
        <w:t xml:space="preserve"> </w:t>
      </w:r>
      <w:r w:rsidR="000E245A">
        <w:rPr>
          <w:rFonts w:ascii="Times New Roman" w:hAnsi="Times New Roman" w:cs="Times New Roman"/>
          <w:sz w:val="24"/>
          <w:szCs w:val="24"/>
        </w:rPr>
        <w:t>March</w:t>
      </w:r>
      <w:r w:rsidR="009610AF">
        <w:rPr>
          <w:rFonts w:ascii="Times New Roman" w:hAnsi="Times New Roman" w:cs="Times New Roman"/>
          <w:sz w:val="24"/>
          <w:szCs w:val="24"/>
        </w:rPr>
        <w:t xml:space="preserve"> 202</w:t>
      </w:r>
      <w:r w:rsidR="002A6307">
        <w:rPr>
          <w:rFonts w:ascii="Times New Roman" w:hAnsi="Times New Roman" w:cs="Times New Roman"/>
          <w:sz w:val="24"/>
          <w:szCs w:val="24"/>
        </w:rPr>
        <w:t>3</w:t>
      </w:r>
      <w:r w:rsidRPr="00E158EF">
        <w:rPr>
          <w:rFonts w:ascii="Times New Roman" w:hAnsi="Times New Roman" w:cs="Times New Roman"/>
          <w:sz w:val="24"/>
          <w:szCs w:val="24"/>
        </w:rPr>
        <w:t>……………………………</w:t>
      </w:r>
      <w:r w:rsidR="00E2733A" w:rsidRPr="00E158EF">
        <w:rPr>
          <w:rFonts w:ascii="Times New Roman" w:hAnsi="Times New Roman" w:cs="Times New Roman"/>
          <w:sz w:val="24"/>
          <w:szCs w:val="24"/>
        </w:rPr>
        <w:t>.</w:t>
      </w:r>
      <w:r w:rsidR="00471EED" w:rsidRPr="00E158EF">
        <w:rPr>
          <w:rFonts w:ascii="Times New Roman" w:hAnsi="Times New Roman" w:cs="Times New Roman"/>
          <w:sz w:val="24"/>
          <w:szCs w:val="24"/>
        </w:rPr>
        <w:t xml:space="preserve"> </w:t>
      </w:r>
      <w:r w:rsidR="005F70DB">
        <w:rPr>
          <w:rFonts w:ascii="Times New Roman" w:hAnsi="Times New Roman" w:cs="Times New Roman"/>
          <w:sz w:val="24"/>
          <w:szCs w:val="24"/>
        </w:rPr>
        <w:t>Seth Robin</w:t>
      </w:r>
    </w:p>
    <w:p w14:paraId="68D54633" w14:textId="77777777" w:rsidR="00D643D3" w:rsidRPr="00D643D3" w:rsidRDefault="00D643D3" w:rsidP="00D643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BD300DE" w14:textId="32BBB61F" w:rsidR="00D643D3" w:rsidRDefault="00D643D3" w:rsidP="00D643D3">
      <w:pPr>
        <w:pStyle w:val="ListParagraph"/>
        <w:numPr>
          <w:ilvl w:val="1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2 Audit Report – </w:t>
      </w:r>
      <w:r w:rsidR="00AC299F">
        <w:rPr>
          <w:rFonts w:ascii="Times New Roman" w:hAnsi="Times New Roman" w:cs="Times New Roman"/>
          <w:sz w:val="24"/>
          <w:szCs w:val="24"/>
        </w:rPr>
        <w:t xml:space="preserve">Steve </w:t>
      </w:r>
      <w:r>
        <w:rPr>
          <w:rFonts w:ascii="Times New Roman" w:hAnsi="Times New Roman" w:cs="Times New Roman"/>
          <w:sz w:val="24"/>
          <w:szCs w:val="24"/>
        </w:rPr>
        <w:t>Moosa (</w:t>
      </w:r>
      <w:r w:rsidR="00AC299F">
        <w:rPr>
          <w:rFonts w:ascii="Times New Roman" w:hAnsi="Times New Roman" w:cs="Times New Roman"/>
          <w:sz w:val="24"/>
          <w:szCs w:val="24"/>
        </w:rPr>
        <w:t>Darnell</w:t>
      </w:r>
      <w:r>
        <w:rPr>
          <w:rFonts w:ascii="Times New Roman" w:hAnsi="Times New Roman" w:cs="Times New Roman"/>
          <w:sz w:val="24"/>
          <w:szCs w:val="24"/>
        </w:rPr>
        <w:t>, Sikes, &amp; Fredrick)</w:t>
      </w:r>
    </w:p>
    <w:p w14:paraId="68E86146" w14:textId="77777777" w:rsidR="00193C57" w:rsidRPr="00193C57" w:rsidRDefault="00193C57" w:rsidP="00193C5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8251DA1" w14:textId="77777777" w:rsidR="00193C57" w:rsidRDefault="00193C57" w:rsidP="00320F62">
      <w:pPr>
        <w:pStyle w:val="ListParagraph"/>
        <w:numPr>
          <w:ilvl w:val="0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ITTEE REPORTS</w:t>
      </w:r>
    </w:p>
    <w:p w14:paraId="53706C0B" w14:textId="165B3269" w:rsidR="000F3D23" w:rsidRPr="00AC299F" w:rsidRDefault="00AC299F" w:rsidP="00AC299F">
      <w:pPr>
        <w:pStyle w:val="ListParagraph"/>
        <w:numPr>
          <w:ilvl w:val="1"/>
          <w:numId w:val="9"/>
        </w:numPr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Real Estate </w:t>
      </w:r>
      <w:r w:rsidR="00193C57">
        <w:rPr>
          <w:rFonts w:ascii="Times New Roman" w:hAnsi="Times New Roman" w:cs="Times New Roman"/>
          <w:sz w:val="24"/>
          <w:szCs w:val="24"/>
        </w:rPr>
        <w:t>Committee</w:t>
      </w:r>
      <w:r w:rsidR="00EE6778">
        <w:rPr>
          <w:rFonts w:ascii="Times New Roman" w:hAnsi="Times New Roman" w:cs="Times New Roman"/>
          <w:sz w:val="24"/>
          <w:szCs w:val="24"/>
        </w:rPr>
        <w:t xml:space="preserve"> </w:t>
      </w:r>
      <w:r w:rsidR="00C349FD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Update, Roma Stewart </w:t>
      </w:r>
    </w:p>
    <w:p w14:paraId="7AEDC16B" w14:textId="77777777" w:rsidR="00AC299F" w:rsidRPr="00E158EF" w:rsidRDefault="00AC299F" w:rsidP="00AC299F">
      <w:pPr>
        <w:pStyle w:val="ListParagraph"/>
        <w:ind w:left="1440"/>
        <w:jc w:val="left"/>
        <w:rPr>
          <w:rFonts w:ascii="Times New Roman" w:hAnsi="Times New Roman" w:cs="Times New Roman"/>
          <w:sz w:val="20"/>
          <w:szCs w:val="20"/>
        </w:rPr>
      </w:pPr>
    </w:p>
    <w:p w14:paraId="5ABFFF0A" w14:textId="28C08CF2" w:rsidR="00D106D2" w:rsidRPr="005D4E3B" w:rsidRDefault="006454AC" w:rsidP="005D4E3B">
      <w:pPr>
        <w:pStyle w:val="ListParagraph"/>
        <w:numPr>
          <w:ilvl w:val="0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E158EF">
        <w:rPr>
          <w:rFonts w:ascii="Times New Roman" w:hAnsi="Times New Roman" w:cs="Times New Roman"/>
          <w:sz w:val="24"/>
          <w:szCs w:val="24"/>
        </w:rPr>
        <w:t>OLD BUSINESS</w:t>
      </w:r>
    </w:p>
    <w:p w14:paraId="521776BF" w14:textId="191EA467" w:rsidR="008C0119" w:rsidRDefault="008C0119" w:rsidP="005F70DB">
      <w:pPr>
        <w:pStyle w:val="ListParagraph"/>
        <w:numPr>
          <w:ilvl w:val="1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-49 Midway Corridor </w:t>
      </w:r>
      <w:r w:rsidR="00AC299F">
        <w:rPr>
          <w:rFonts w:ascii="Times New Roman" w:hAnsi="Times New Roman" w:cs="Times New Roman"/>
          <w:sz w:val="24"/>
          <w:szCs w:val="24"/>
        </w:rPr>
        <w:t>– Update, Cade Jones</w:t>
      </w:r>
    </w:p>
    <w:p w14:paraId="79E25117" w14:textId="7A4DC76D" w:rsidR="00AC299F" w:rsidRDefault="00AC299F" w:rsidP="00AC299F">
      <w:pPr>
        <w:pStyle w:val="ListParagraph"/>
        <w:numPr>
          <w:ilvl w:val="1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quine Parish Capital Designation – Update </w:t>
      </w:r>
    </w:p>
    <w:p w14:paraId="14E8AC58" w14:textId="411E1F92" w:rsidR="00AC299F" w:rsidRDefault="00AC299F" w:rsidP="00AC299F">
      <w:pPr>
        <w:pStyle w:val="ListParagraph"/>
        <w:numPr>
          <w:ilvl w:val="1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cast Studio – Update </w:t>
      </w:r>
    </w:p>
    <w:p w14:paraId="48015173" w14:textId="3AD98E14" w:rsidR="0041556F" w:rsidRPr="0041556F" w:rsidRDefault="0041556F" w:rsidP="00800CE3">
      <w:pPr>
        <w:pStyle w:val="ListParagraph"/>
        <w:numPr>
          <w:ilvl w:val="1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41556F">
        <w:rPr>
          <w:rFonts w:ascii="Times New Roman" w:hAnsi="Times New Roman" w:cs="Times New Roman"/>
          <w:sz w:val="24"/>
          <w:szCs w:val="24"/>
        </w:rPr>
        <w:t>Highway 744 DC Access Road Lighting Agreement – Action</w:t>
      </w:r>
    </w:p>
    <w:p w14:paraId="634F97B7" w14:textId="77777777" w:rsidR="009610AF" w:rsidRPr="009610AF" w:rsidRDefault="009610AF" w:rsidP="009610AF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DB87C4B" w14:textId="73A39E00" w:rsidR="00AC299F" w:rsidRPr="00AC299F" w:rsidRDefault="005D4E3B" w:rsidP="00AC299F">
      <w:pPr>
        <w:pStyle w:val="ListParagraph"/>
        <w:numPr>
          <w:ilvl w:val="0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BUSINESS</w:t>
      </w:r>
    </w:p>
    <w:p w14:paraId="5363E7CF" w14:textId="37DC1C60" w:rsidR="00AC299F" w:rsidRDefault="00AC299F" w:rsidP="005F70DB">
      <w:pPr>
        <w:pStyle w:val="ListParagraph"/>
        <w:numPr>
          <w:ilvl w:val="1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to ratify the action taken at the April </w:t>
      </w:r>
      <w:r w:rsidR="00563498">
        <w:rPr>
          <w:rFonts w:ascii="Times New Roman" w:hAnsi="Times New Roman" w:cs="Times New Roman"/>
          <w:sz w:val="24"/>
          <w:szCs w:val="24"/>
        </w:rPr>
        <w:t>3</w:t>
      </w:r>
      <w:r w:rsidR="00DB00D3">
        <w:rPr>
          <w:rFonts w:ascii="Times New Roman" w:hAnsi="Times New Roman" w:cs="Times New Roman"/>
          <w:sz w:val="24"/>
          <w:szCs w:val="24"/>
        </w:rPr>
        <w:t>, 2023</w:t>
      </w:r>
      <w:r>
        <w:rPr>
          <w:rFonts w:ascii="Times New Roman" w:hAnsi="Times New Roman" w:cs="Times New Roman"/>
          <w:sz w:val="24"/>
          <w:szCs w:val="24"/>
        </w:rPr>
        <w:t xml:space="preserve">, Special Board Meeting approving the SLED Board Resolution, the St Landry Solar Lease, the St Landry Parish Cooperative Endeavor Agreement, all related to the </w:t>
      </w:r>
      <w:r w:rsidR="00563498">
        <w:rPr>
          <w:rFonts w:ascii="Times New Roman" w:hAnsi="Times New Roman" w:cs="Times New Roman"/>
          <w:sz w:val="24"/>
          <w:szCs w:val="24"/>
        </w:rPr>
        <w:t>NextEra</w:t>
      </w:r>
      <w:r>
        <w:rPr>
          <w:rFonts w:ascii="Times New Roman" w:hAnsi="Times New Roman" w:cs="Times New Roman"/>
          <w:sz w:val="24"/>
          <w:szCs w:val="24"/>
        </w:rPr>
        <w:t xml:space="preserve">/St Landry Solar Project. – Action </w:t>
      </w:r>
    </w:p>
    <w:p w14:paraId="7B785BAA" w14:textId="77777777" w:rsidR="00E1631E" w:rsidRPr="005F70DB" w:rsidRDefault="00E1631E" w:rsidP="005F70D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741FFEA" w14:textId="404BEF81" w:rsidR="00646600" w:rsidRDefault="00320F62" w:rsidP="00646600">
      <w:pPr>
        <w:pStyle w:val="ListParagraph"/>
        <w:numPr>
          <w:ilvl w:val="0"/>
          <w:numId w:val="9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E158EF">
        <w:rPr>
          <w:rFonts w:ascii="Times New Roman" w:hAnsi="Times New Roman" w:cs="Times New Roman"/>
          <w:sz w:val="24"/>
          <w:szCs w:val="24"/>
        </w:rPr>
        <w:t>ADJOURN</w:t>
      </w:r>
    </w:p>
    <w:p w14:paraId="3C3004A0" w14:textId="77777777" w:rsidR="00C349FD" w:rsidRPr="00D23E51" w:rsidRDefault="00C349FD" w:rsidP="00C349FD">
      <w:pPr>
        <w:pStyle w:val="ListParagraph"/>
        <w:ind w:left="1080"/>
        <w:jc w:val="left"/>
        <w:rPr>
          <w:rFonts w:ascii="Times New Roman" w:hAnsi="Times New Roman" w:cs="Times New Roman"/>
          <w:sz w:val="24"/>
          <w:szCs w:val="24"/>
        </w:rPr>
      </w:pPr>
    </w:p>
    <w:p w14:paraId="279D4660" w14:textId="643C99DF" w:rsidR="004D279C" w:rsidRDefault="004D279C" w:rsidP="00860433">
      <w:pPr>
        <w:pStyle w:val="Default"/>
        <w:ind w:left="360"/>
        <w:rPr>
          <w:color w:val="000000" w:themeColor="text1"/>
        </w:rPr>
      </w:pPr>
      <w:r w:rsidRPr="00E158EF">
        <w:rPr>
          <w:color w:val="000000" w:themeColor="text1"/>
        </w:rPr>
        <w:t xml:space="preserve">The public </w:t>
      </w:r>
      <w:r w:rsidR="00033440">
        <w:rPr>
          <w:color w:val="000000" w:themeColor="text1"/>
        </w:rPr>
        <w:t>is</w:t>
      </w:r>
      <w:r w:rsidRPr="00E158EF">
        <w:rPr>
          <w:color w:val="000000" w:themeColor="text1"/>
        </w:rPr>
        <w:t xml:space="preserve"> invited to attend.  If you </w:t>
      </w:r>
      <w:r w:rsidR="00033440">
        <w:rPr>
          <w:color w:val="000000" w:themeColor="text1"/>
        </w:rPr>
        <w:t>r</w:t>
      </w:r>
      <w:r w:rsidRPr="00E158EF">
        <w:rPr>
          <w:color w:val="000000" w:themeColor="text1"/>
        </w:rPr>
        <w:t xml:space="preserve">equire reasonable </w:t>
      </w:r>
      <w:r w:rsidR="00205268" w:rsidRPr="00E158EF">
        <w:rPr>
          <w:color w:val="000000" w:themeColor="text1"/>
        </w:rPr>
        <w:t>accommodation</w:t>
      </w:r>
      <w:r w:rsidR="00033440" w:rsidRPr="00E158EF">
        <w:rPr>
          <w:color w:val="000000" w:themeColor="text1"/>
        </w:rPr>
        <w:t>,</w:t>
      </w:r>
      <w:r w:rsidRPr="00E158EF">
        <w:rPr>
          <w:color w:val="000000" w:themeColor="text1"/>
        </w:rPr>
        <w:t xml:space="preserve"> </w:t>
      </w:r>
      <w:r w:rsidR="00033440">
        <w:rPr>
          <w:color w:val="000000" w:themeColor="text1"/>
        </w:rPr>
        <w:t xml:space="preserve">please </w:t>
      </w:r>
      <w:r w:rsidRPr="00E158EF">
        <w:rPr>
          <w:color w:val="000000" w:themeColor="text1"/>
        </w:rPr>
        <w:t xml:space="preserve">submit in advance. </w:t>
      </w:r>
    </w:p>
    <w:p w14:paraId="0AA2CCA4" w14:textId="229154AB" w:rsidR="00173DEC" w:rsidRDefault="00173DEC" w:rsidP="00860433">
      <w:pPr>
        <w:pStyle w:val="Default"/>
        <w:ind w:left="360"/>
        <w:rPr>
          <w:color w:val="000000" w:themeColor="text1"/>
        </w:rPr>
      </w:pPr>
    </w:p>
    <w:p w14:paraId="4AB36ACC" w14:textId="688D467D" w:rsidR="00173DEC" w:rsidRDefault="00173DEC" w:rsidP="00033440">
      <w:pPr>
        <w:pStyle w:val="Default"/>
        <w:ind w:left="360"/>
        <w:rPr>
          <w:color w:val="000000" w:themeColor="text1"/>
        </w:rPr>
      </w:pPr>
      <w:r>
        <w:rPr>
          <w:color w:val="000000" w:themeColor="text1"/>
        </w:rPr>
        <w:t>Upcoming Events:</w:t>
      </w:r>
    </w:p>
    <w:p w14:paraId="660A59CB" w14:textId="399FC6F2" w:rsidR="00173DEC" w:rsidRDefault="00173DEC" w:rsidP="00173DEC">
      <w:pPr>
        <w:pStyle w:val="Default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>ODDD Board M</w:t>
      </w:r>
      <w:r w:rsidRPr="00173DEC">
        <w:rPr>
          <w:color w:val="000000" w:themeColor="text1"/>
        </w:rPr>
        <w:t xml:space="preserve">eeting will be on Friday, </w:t>
      </w:r>
      <w:r w:rsidR="00205268">
        <w:rPr>
          <w:color w:val="000000" w:themeColor="text1"/>
        </w:rPr>
        <w:t>April</w:t>
      </w:r>
      <w:r w:rsidR="00EE6778">
        <w:rPr>
          <w:color w:val="000000" w:themeColor="text1"/>
        </w:rPr>
        <w:t xml:space="preserve"> 2</w:t>
      </w:r>
      <w:r w:rsidR="00205268">
        <w:rPr>
          <w:color w:val="000000" w:themeColor="text1"/>
        </w:rPr>
        <w:t>1</w:t>
      </w:r>
      <w:r w:rsidRPr="00173DEC">
        <w:rPr>
          <w:color w:val="000000" w:themeColor="text1"/>
        </w:rPr>
        <w:t>, 202</w:t>
      </w:r>
      <w:r w:rsidR="00E239D1">
        <w:rPr>
          <w:color w:val="000000" w:themeColor="text1"/>
        </w:rPr>
        <w:t>3</w:t>
      </w:r>
      <w:r w:rsidRPr="00173DEC">
        <w:rPr>
          <w:color w:val="000000" w:themeColor="text1"/>
        </w:rPr>
        <w:t xml:space="preserve">, 9:00 am at the SLED building. </w:t>
      </w:r>
    </w:p>
    <w:p w14:paraId="0281B648" w14:textId="2257D348" w:rsidR="00173DEC" w:rsidRDefault="00173DEC" w:rsidP="00173DEC">
      <w:pPr>
        <w:pStyle w:val="Default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 xml:space="preserve">CSLEDD </w:t>
      </w:r>
      <w:r w:rsidR="00D106D2">
        <w:rPr>
          <w:color w:val="000000" w:themeColor="text1"/>
        </w:rPr>
        <w:t>Board</w:t>
      </w:r>
      <w:r>
        <w:rPr>
          <w:color w:val="000000" w:themeColor="text1"/>
        </w:rPr>
        <w:t xml:space="preserve"> Meeting will be </w:t>
      </w:r>
      <w:r w:rsidR="00EE6778">
        <w:rPr>
          <w:color w:val="000000" w:themeColor="text1"/>
        </w:rPr>
        <w:t xml:space="preserve">Thursday </w:t>
      </w:r>
      <w:r w:rsidR="00205268">
        <w:rPr>
          <w:color w:val="000000" w:themeColor="text1"/>
        </w:rPr>
        <w:t>May 11</w:t>
      </w:r>
      <w:r>
        <w:rPr>
          <w:color w:val="000000" w:themeColor="text1"/>
        </w:rPr>
        <w:t xml:space="preserve">, </w:t>
      </w:r>
      <w:r w:rsidR="0080796A">
        <w:rPr>
          <w:color w:val="000000" w:themeColor="text1"/>
        </w:rPr>
        <w:t>202</w:t>
      </w:r>
      <w:r w:rsidR="00E239D1">
        <w:rPr>
          <w:color w:val="000000" w:themeColor="text1"/>
        </w:rPr>
        <w:t>3</w:t>
      </w:r>
      <w:r w:rsidR="0080796A">
        <w:rPr>
          <w:color w:val="000000" w:themeColor="text1"/>
        </w:rPr>
        <w:t>,</w:t>
      </w:r>
      <w:r w:rsidR="00D106D2">
        <w:rPr>
          <w:color w:val="000000" w:themeColor="text1"/>
        </w:rPr>
        <w:t xml:space="preserve"> 8:30 am at the SLED Building</w:t>
      </w:r>
    </w:p>
    <w:p w14:paraId="708333FD" w14:textId="18F9AED0" w:rsidR="00017623" w:rsidRDefault="00017623" w:rsidP="00173DEC">
      <w:pPr>
        <w:pStyle w:val="Default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>St Landry Business Summit April 21</w:t>
      </w:r>
      <w:r>
        <w:rPr>
          <w:color w:val="000000" w:themeColor="text1"/>
          <w:vertAlign w:val="superscript"/>
        </w:rPr>
        <w:t xml:space="preserve">, </w:t>
      </w:r>
      <w:r>
        <w:t xml:space="preserve">2023, 8:00 am at LSUE in Eunice </w:t>
      </w:r>
    </w:p>
    <w:sectPr w:rsidR="00017623" w:rsidSect="00BE5301">
      <w:pgSz w:w="12240" w:h="15840"/>
      <w:pgMar w:top="720" w:right="720" w:bottom="720" w:left="720" w:header="720" w:footer="720" w:gutter="0"/>
      <w:pgBorders w:offsetFrom="page">
        <w:top w:val="single" w:sz="12" w:space="24" w:color="F1B00D"/>
        <w:left w:val="single" w:sz="12" w:space="24" w:color="F1B00D"/>
        <w:bottom w:val="single" w:sz="12" w:space="24" w:color="F1B00D"/>
        <w:right w:val="single" w:sz="12" w:space="24" w:color="F1B00D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empelGaramond Roman">
    <w:altName w:val="Cambria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A5E00"/>
    <w:multiLevelType w:val="hybridMultilevel"/>
    <w:tmpl w:val="DFC87752"/>
    <w:lvl w:ilvl="0" w:tplc="F168DF1C">
      <w:start w:val="1"/>
      <w:numFmt w:val="upperRoman"/>
      <w:lvlText w:val="%1."/>
      <w:lvlJc w:val="left"/>
      <w:pPr>
        <w:ind w:left="720" w:hanging="72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341216"/>
    <w:multiLevelType w:val="hybridMultilevel"/>
    <w:tmpl w:val="6D36243A"/>
    <w:lvl w:ilvl="0" w:tplc="1586263E">
      <w:start w:val="25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09830E9"/>
    <w:multiLevelType w:val="hybridMultilevel"/>
    <w:tmpl w:val="06E24D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5E74F9"/>
    <w:multiLevelType w:val="hybridMultilevel"/>
    <w:tmpl w:val="24B2294A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F4074CD"/>
    <w:multiLevelType w:val="hybridMultilevel"/>
    <w:tmpl w:val="671AEAF8"/>
    <w:lvl w:ilvl="0" w:tplc="DD045BE2">
      <w:start w:val="8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345D0F9A"/>
    <w:multiLevelType w:val="hybridMultilevel"/>
    <w:tmpl w:val="5F98E5C2"/>
    <w:lvl w:ilvl="0" w:tplc="368ABD44">
      <w:start w:val="25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6EF25EA"/>
    <w:multiLevelType w:val="hybridMultilevel"/>
    <w:tmpl w:val="9C7A908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8D015A"/>
    <w:multiLevelType w:val="hybridMultilevel"/>
    <w:tmpl w:val="6672A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440C24"/>
    <w:multiLevelType w:val="hybridMultilevel"/>
    <w:tmpl w:val="F61E94D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59C524C3"/>
    <w:multiLevelType w:val="hybridMultilevel"/>
    <w:tmpl w:val="7CC86028"/>
    <w:lvl w:ilvl="0" w:tplc="01E88824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3E1D36"/>
    <w:multiLevelType w:val="hybridMultilevel"/>
    <w:tmpl w:val="5D6C8888"/>
    <w:lvl w:ilvl="0" w:tplc="DD045BE2">
      <w:start w:val="8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1F54F68"/>
    <w:multiLevelType w:val="hybridMultilevel"/>
    <w:tmpl w:val="E9F2AFC6"/>
    <w:lvl w:ilvl="0" w:tplc="626A0C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D37497"/>
    <w:multiLevelType w:val="hybridMultilevel"/>
    <w:tmpl w:val="3CBC7C4C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73AC585B"/>
    <w:multiLevelType w:val="hybridMultilevel"/>
    <w:tmpl w:val="DD8268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3D04BCF"/>
    <w:multiLevelType w:val="hybridMultilevel"/>
    <w:tmpl w:val="F47A76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496123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12532550">
    <w:abstractNumId w:val="7"/>
  </w:num>
  <w:num w:numId="3" w16cid:durableId="1409378999">
    <w:abstractNumId w:val="6"/>
  </w:num>
  <w:num w:numId="4" w16cid:durableId="1712924252">
    <w:abstractNumId w:val="11"/>
  </w:num>
  <w:num w:numId="5" w16cid:durableId="1995451687">
    <w:abstractNumId w:val="12"/>
  </w:num>
  <w:num w:numId="6" w16cid:durableId="1837189120">
    <w:abstractNumId w:val="14"/>
  </w:num>
  <w:num w:numId="7" w16cid:durableId="1730378054">
    <w:abstractNumId w:val="8"/>
  </w:num>
  <w:num w:numId="8" w16cid:durableId="935283280">
    <w:abstractNumId w:val="13"/>
  </w:num>
  <w:num w:numId="9" w16cid:durableId="2110732383">
    <w:abstractNumId w:val="9"/>
  </w:num>
  <w:num w:numId="10" w16cid:durableId="1869828520">
    <w:abstractNumId w:val="3"/>
  </w:num>
  <w:num w:numId="11" w16cid:durableId="1302035701">
    <w:abstractNumId w:val="10"/>
  </w:num>
  <w:num w:numId="12" w16cid:durableId="471604295">
    <w:abstractNumId w:val="4"/>
  </w:num>
  <w:num w:numId="13" w16cid:durableId="1188370862">
    <w:abstractNumId w:val="1"/>
  </w:num>
  <w:num w:numId="14" w16cid:durableId="60057586">
    <w:abstractNumId w:val="5"/>
  </w:num>
  <w:num w:numId="15" w16cid:durableId="318272175">
    <w:abstractNumId w:val="0"/>
  </w:num>
  <w:num w:numId="16" w16cid:durableId="15206576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yMjI3NrA0NjK0sDBS0lEKTi0uzszPAykwrAUAFtSrKywAAAA="/>
  </w:docVars>
  <w:rsids>
    <w:rsidRoot w:val="004B26D3"/>
    <w:rsid w:val="00000372"/>
    <w:rsid w:val="00000F27"/>
    <w:rsid w:val="00004983"/>
    <w:rsid w:val="00011256"/>
    <w:rsid w:val="00017623"/>
    <w:rsid w:val="00033440"/>
    <w:rsid w:val="0006303D"/>
    <w:rsid w:val="00071D53"/>
    <w:rsid w:val="000949AD"/>
    <w:rsid w:val="00097794"/>
    <w:rsid w:val="00097A10"/>
    <w:rsid w:val="000D7FE9"/>
    <w:rsid w:val="000E245A"/>
    <w:rsid w:val="000E2B0D"/>
    <w:rsid w:val="000F1626"/>
    <w:rsid w:val="000F18BF"/>
    <w:rsid w:val="000F3D23"/>
    <w:rsid w:val="0010281B"/>
    <w:rsid w:val="00103E97"/>
    <w:rsid w:val="00122359"/>
    <w:rsid w:val="00143FEF"/>
    <w:rsid w:val="00156494"/>
    <w:rsid w:val="00156532"/>
    <w:rsid w:val="00173DEC"/>
    <w:rsid w:val="001759FD"/>
    <w:rsid w:val="00193C57"/>
    <w:rsid w:val="00194125"/>
    <w:rsid w:val="001B0638"/>
    <w:rsid w:val="001B0835"/>
    <w:rsid w:val="001D46F9"/>
    <w:rsid w:val="001D4F25"/>
    <w:rsid w:val="001D720E"/>
    <w:rsid w:val="001E16B9"/>
    <w:rsid w:val="001E41AA"/>
    <w:rsid w:val="001E5A14"/>
    <w:rsid w:val="001F3E7F"/>
    <w:rsid w:val="001F3EB3"/>
    <w:rsid w:val="001F4B4C"/>
    <w:rsid w:val="001F5EA9"/>
    <w:rsid w:val="00205268"/>
    <w:rsid w:val="002054C1"/>
    <w:rsid w:val="00213803"/>
    <w:rsid w:val="00226A66"/>
    <w:rsid w:val="0023498A"/>
    <w:rsid w:val="002623F1"/>
    <w:rsid w:val="00267AEF"/>
    <w:rsid w:val="0027066F"/>
    <w:rsid w:val="00276C32"/>
    <w:rsid w:val="002912ED"/>
    <w:rsid w:val="002A014C"/>
    <w:rsid w:val="002A6307"/>
    <w:rsid w:val="002B3B43"/>
    <w:rsid w:val="002B6593"/>
    <w:rsid w:val="002C37AA"/>
    <w:rsid w:val="002D0F0F"/>
    <w:rsid w:val="002F0214"/>
    <w:rsid w:val="002F741B"/>
    <w:rsid w:val="00304F79"/>
    <w:rsid w:val="00311239"/>
    <w:rsid w:val="0032052F"/>
    <w:rsid w:val="003209DB"/>
    <w:rsid w:val="00320F62"/>
    <w:rsid w:val="00325D70"/>
    <w:rsid w:val="00341637"/>
    <w:rsid w:val="00344FD3"/>
    <w:rsid w:val="003537B8"/>
    <w:rsid w:val="003853D4"/>
    <w:rsid w:val="003A4AA8"/>
    <w:rsid w:val="003B2F5A"/>
    <w:rsid w:val="003C0D81"/>
    <w:rsid w:val="003C6CA1"/>
    <w:rsid w:val="003D1E5B"/>
    <w:rsid w:val="003D536B"/>
    <w:rsid w:val="0041556F"/>
    <w:rsid w:val="004208E5"/>
    <w:rsid w:val="004306ED"/>
    <w:rsid w:val="004365BA"/>
    <w:rsid w:val="00442720"/>
    <w:rsid w:val="004548B1"/>
    <w:rsid w:val="00457E48"/>
    <w:rsid w:val="00467D0F"/>
    <w:rsid w:val="00471EED"/>
    <w:rsid w:val="0048493D"/>
    <w:rsid w:val="004853DA"/>
    <w:rsid w:val="00491782"/>
    <w:rsid w:val="004918C2"/>
    <w:rsid w:val="00496E9E"/>
    <w:rsid w:val="004B1D92"/>
    <w:rsid w:val="004B26D3"/>
    <w:rsid w:val="004B7F0B"/>
    <w:rsid w:val="004C6894"/>
    <w:rsid w:val="004D17B4"/>
    <w:rsid w:val="004D279C"/>
    <w:rsid w:val="004D3FF6"/>
    <w:rsid w:val="004D4FF5"/>
    <w:rsid w:val="004F3D89"/>
    <w:rsid w:val="00501C17"/>
    <w:rsid w:val="00502728"/>
    <w:rsid w:val="00503038"/>
    <w:rsid w:val="00504439"/>
    <w:rsid w:val="00512127"/>
    <w:rsid w:val="00513C21"/>
    <w:rsid w:val="0051569B"/>
    <w:rsid w:val="00516106"/>
    <w:rsid w:val="005244A7"/>
    <w:rsid w:val="00531792"/>
    <w:rsid w:val="00541094"/>
    <w:rsid w:val="00550296"/>
    <w:rsid w:val="00550E2B"/>
    <w:rsid w:val="0055717C"/>
    <w:rsid w:val="00563498"/>
    <w:rsid w:val="005904BC"/>
    <w:rsid w:val="005955DF"/>
    <w:rsid w:val="005A0FEC"/>
    <w:rsid w:val="005B0B58"/>
    <w:rsid w:val="005D4E3B"/>
    <w:rsid w:val="005E0E59"/>
    <w:rsid w:val="005F6945"/>
    <w:rsid w:val="005F70DB"/>
    <w:rsid w:val="00603267"/>
    <w:rsid w:val="0061161E"/>
    <w:rsid w:val="0062427C"/>
    <w:rsid w:val="006248C4"/>
    <w:rsid w:val="006454AC"/>
    <w:rsid w:val="00646600"/>
    <w:rsid w:val="00657C12"/>
    <w:rsid w:val="0066468B"/>
    <w:rsid w:val="00671892"/>
    <w:rsid w:val="00671F8C"/>
    <w:rsid w:val="0067291B"/>
    <w:rsid w:val="00675EF8"/>
    <w:rsid w:val="00681889"/>
    <w:rsid w:val="006925D0"/>
    <w:rsid w:val="006A526F"/>
    <w:rsid w:val="006B19E6"/>
    <w:rsid w:val="006B40F6"/>
    <w:rsid w:val="006B5FB7"/>
    <w:rsid w:val="006B7095"/>
    <w:rsid w:val="006C40DD"/>
    <w:rsid w:val="006D0FBE"/>
    <w:rsid w:val="006E6E70"/>
    <w:rsid w:val="007343C0"/>
    <w:rsid w:val="00742115"/>
    <w:rsid w:val="00751518"/>
    <w:rsid w:val="00781809"/>
    <w:rsid w:val="00796813"/>
    <w:rsid w:val="007A6FAB"/>
    <w:rsid w:val="007B24A1"/>
    <w:rsid w:val="007B6DEF"/>
    <w:rsid w:val="007E2DF1"/>
    <w:rsid w:val="007F3D1F"/>
    <w:rsid w:val="0080796A"/>
    <w:rsid w:val="00807984"/>
    <w:rsid w:val="00807DA0"/>
    <w:rsid w:val="00824B1E"/>
    <w:rsid w:val="008356B0"/>
    <w:rsid w:val="00836B8C"/>
    <w:rsid w:val="00847F7C"/>
    <w:rsid w:val="008521C0"/>
    <w:rsid w:val="00860433"/>
    <w:rsid w:val="0086303D"/>
    <w:rsid w:val="008744C7"/>
    <w:rsid w:val="008803D7"/>
    <w:rsid w:val="00883097"/>
    <w:rsid w:val="008A30C7"/>
    <w:rsid w:val="008A59EB"/>
    <w:rsid w:val="008A5D24"/>
    <w:rsid w:val="008A6264"/>
    <w:rsid w:val="008B0B9A"/>
    <w:rsid w:val="008C0119"/>
    <w:rsid w:val="008D0100"/>
    <w:rsid w:val="008D6DCD"/>
    <w:rsid w:val="009063A0"/>
    <w:rsid w:val="00912E47"/>
    <w:rsid w:val="00913AD1"/>
    <w:rsid w:val="00916B0B"/>
    <w:rsid w:val="009210BF"/>
    <w:rsid w:val="009220F2"/>
    <w:rsid w:val="009243FC"/>
    <w:rsid w:val="00934245"/>
    <w:rsid w:val="0094443D"/>
    <w:rsid w:val="00960C54"/>
    <w:rsid w:val="00960F26"/>
    <w:rsid w:val="009610AF"/>
    <w:rsid w:val="00971541"/>
    <w:rsid w:val="00972706"/>
    <w:rsid w:val="009739BE"/>
    <w:rsid w:val="00974A89"/>
    <w:rsid w:val="0098024F"/>
    <w:rsid w:val="00985D9E"/>
    <w:rsid w:val="0098652B"/>
    <w:rsid w:val="0098749E"/>
    <w:rsid w:val="00991FB7"/>
    <w:rsid w:val="00993C46"/>
    <w:rsid w:val="009C23C6"/>
    <w:rsid w:val="009D2617"/>
    <w:rsid w:val="009D77EE"/>
    <w:rsid w:val="009F08E5"/>
    <w:rsid w:val="00A06F85"/>
    <w:rsid w:val="00A1153A"/>
    <w:rsid w:val="00A1448B"/>
    <w:rsid w:val="00A15DE8"/>
    <w:rsid w:val="00A21C38"/>
    <w:rsid w:val="00A236F7"/>
    <w:rsid w:val="00A30AC1"/>
    <w:rsid w:val="00A361E8"/>
    <w:rsid w:val="00A43F6F"/>
    <w:rsid w:val="00A51DAA"/>
    <w:rsid w:val="00A52055"/>
    <w:rsid w:val="00A76181"/>
    <w:rsid w:val="00A81388"/>
    <w:rsid w:val="00A81A82"/>
    <w:rsid w:val="00A92EBB"/>
    <w:rsid w:val="00A93DBB"/>
    <w:rsid w:val="00A951B8"/>
    <w:rsid w:val="00A952AE"/>
    <w:rsid w:val="00A95CCB"/>
    <w:rsid w:val="00A966F6"/>
    <w:rsid w:val="00AA7E68"/>
    <w:rsid w:val="00AB0289"/>
    <w:rsid w:val="00AB205C"/>
    <w:rsid w:val="00AB2976"/>
    <w:rsid w:val="00AB7C28"/>
    <w:rsid w:val="00AC299F"/>
    <w:rsid w:val="00AC2F68"/>
    <w:rsid w:val="00AC39E2"/>
    <w:rsid w:val="00AC62D8"/>
    <w:rsid w:val="00AD4352"/>
    <w:rsid w:val="00AD5484"/>
    <w:rsid w:val="00B11791"/>
    <w:rsid w:val="00B13352"/>
    <w:rsid w:val="00B24D57"/>
    <w:rsid w:val="00B26B5F"/>
    <w:rsid w:val="00B34FC9"/>
    <w:rsid w:val="00B35330"/>
    <w:rsid w:val="00B373FF"/>
    <w:rsid w:val="00B42969"/>
    <w:rsid w:val="00B577DC"/>
    <w:rsid w:val="00B634E7"/>
    <w:rsid w:val="00B719EE"/>
    <w:rsid w:val="00B73454"/>
    <w:rsid w:val="00B76ED0"/>
    <w:rsid w:val="00BA0AEF"/>
    <w:rsid w:val="00BA7F54"/>
    <w:rsid w:val="00BB11EF"/>
    <w:rsid w:val="00BB6189"/>
    <w:rsid w:val="00BC202F"/>
    <w:rsid w:val="00BC2595"/>
    <w:rsid w:val="00BD55A3"/>
    <w:rsid w:val="00BE140F"/>
    <w:rsid w:val="00BE19BD"/>
    <w:rsid w:val="00BE4ED5"/>
    <w:rsid w:val="00BE5301"/>
    <w:rsid w:val="00BE5578"/>
    <w:rsid w:val="00C04951"/>
    <w:rsid w:val="00C10B33"/>
    <w:rsid w:val="00C16C90"/>
    <w:rsid w:val="00C17846"/>
    <w:rsid w:val="00C25C2F"/>
    <w:rsid w:val="00C278C8"/>
    <w:rsid w:val="00C349FD"/>
    <w:rsid w:val="00C672D6"/>
    <w:rsid w:val="00C71813"/>
    <w:rsid w:val="00C84800"/>
    <w:rsid w:val="00C87991"/>
    <w:rsid w:val="00C87F2C"/>
    <w:rsid w:val="00C97645"/>
    <w:rsid w:val="00CB0547"/>
    <w:rsid w:val="00CB30A4"/>
    <w:rsid w:val="00CB5ADC"/>
    <w:rsid w:val="00CB68D8"/>
    <w:rsid w:val="00CD30AD"/>
    <w:rsid w:val="00CE654C"/>
    <w:rsid w:val="00CE69D7"/>
    <w:rsid w:val="00CF6F16"/>
    <w:rsid w:val="00D106D2"/>
    <w:rsid w:val="00D11300"/>
    <w:rsid w:val="00D229D2"/>
    <w:rsid w:val="00D23E51"/>
    <w:rsid w:val="00D27900"/>
    <w:rsid w:val="00D27B3C"/>
    <w:rsid w:val="00D37C69"/>
    <w:rsid w:val="00D43B46"/>
    <w:rsid w:val="00D551C7"/>
    <w:rsid w:val="00D57E00"/>
    <w:rsid w:val="00D57F8E"/>
    <w:rsid w:val="00D604F6"/>
    <w:rsid w:val="00D634AF"/>
    <w:rsid w:val="00D643D3"/>
    <w:rsid w:val="00D65AFC"/>
    <w:rsid w:val="00D8420F"/>
    <w:rsid w:val="00D8503B"/>
    <w:rsid w:val="00D90911"/>
    <w:rsid w:val="00D91357"/>
    <w:rsid w:val="00DB00D3"/>
    <w:rsid w:val="00DB277F"/>
    <w:rsid w:val="00DB6EA8"/>
    <w:rsid w:val="00DC590F"/>
    <w:rsid w:val="00DD53AC"/>
    <w:rsid w:val="00DE2243"/>
    <w:rsid w:val="00DF1850"/>
    <w:rsid w:val="00E108AD"/>
    <w:rsid w:val="00E12846"/>
    <w:rsid w:val="00E158EF"/>
    <w:rsid w:val="00E1631E"/>
    <w:rsid w:val="00E239D1"/>
    <w:rsid w:val="00E23CB1"/>
    <w:rsid w:val="00E2733A"/>
    <w:rsid w:val="00E34309"/>
    <w:rsid w:val="00E349CB"/>
    <w:rsid w:val="00E47066"/>
    <w:rsid w:val="00E513ED"/>
    <w:rsid w:val="00E62CDD"/>
    <w:rsid w:val="00E63618"/>
    <w:rsid w:val="00E63FF5"/>
    <w:rsid w:val="00E7182B"/>
    <w:rsid w:val="00E73C80"/>
    <w:rsid w:val="00EC0316"/>
    <w:rsid w:val="00EC30D2"/>
    <w:rsid w:val="00EE2E1A"/>
    <w:rsid w:val="00EE6778"/>
    <w:rsid w:val="00EF6B4A"/>
    <w:rsid w:val="00F222C3"/>
    <w:rsid w:val="00F47CFF"/>
    <w:rsid w:val="00F52EBC"/>
    <w:rsid w:val="00F54B36"/>
    <w:rsid w:val="00F57237"/>
    <w:rsid w:val="00F60889"/>
    <w:rsid w:val="00F76740"/>
    <w:rsid w:val="00F82DFB"/>
    <w:rsid w:val="00F83570"/>
    <w:rsid w:val="00F84422"/>
    <w:rsid w:val="00F927A1"/>
    <w:rsid w:val="00F96DF8"/>
    <w:rsid w:val="00FA34CB"/>
    <w:rsid w:val="00FA732E"/>
    <w:rsid w:val="00FB294F"/>
    <w:rsid w:val="00FB5EC6"/>
    <w:rsid w:val="00FD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BA6B9"/>
  <w15:docId w15:val="{C31828CC-4D55-48B6-BB71-FA789E220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D3"/>
    <w:pPr>
      <w:spacing w:after="0" w:line="240" w:lineRule="auto"/>
      <w:jc w:val="center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26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6D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44F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customStyle="1" w:styleId="CM5">
    <w:name w:val="CM5"/>
    <w:basedOn w:val="Default"/>
    <w:next w:val="Default"/>
    <w:uiPriority w:val="99"/>
    <w:rsid w:val="00344FD3"/>
    <w:rPr>
      <w:color w:val="auto"/>
    </w:rPr>
  </w:style>
  <w:style w:type="paragraph" w:customStyle="1" w:styleId="CM3">
    <w:name w:val="CM3"/>
    <w:basedOn w:val="Default"/>
    <w:next w:val="Default"/>
    <w:uiPriority w:val="99"/>
    <w:rsid w:val="00344FD3"/>
    <w:pPr>
      <w:spacing w:line="278" w:lineRule="atLeast"/>
    </w:pPr>
    <w:rPr>
      <w:color w:val="auto"/>
    </w:rPr>
  </w:style>
  <w:style w:type="paragraph" w:styleId="ListParagraph">
    <w:name w:val="List Paragraph"/>
    <w:basedOn w:val="Normal"/>
    <w:uiPriority w:val="34"/>
    <w:qFormat/>
    <w:rsid w:val="000630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06E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85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6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cid:08E814DE-EDEA-4ED2-8586-9A740D1207B6@server.andrepontprinting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02A257-A8F8-47DE-B296-981F29D87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6</Words>
  <Characters>1146</Characters>
  <Application>Microsoft Office Word</Application>
  <DocSecurity>0</DocSecurity>
  <Lines>1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idd</dc:creator>
  <cp:keywords/>
  <dc:description/>
  <cp:lastModifiedBy>Janece Riser</cp:lastModifiedBy>
  <cp:revision>3</cp:revision>
  <cp:lastPrinted>2023-02-10T17:37:00Z</cp:lastPrinted>
  <dcterms:created xsi:type="dcterms:W3CDTF">2023-04-17T13:29:00Z</dcterms:created>
  <dcterms:modified xsi:type="dcterms:W3CDTF">2023-04-17T15:02:00Z</dcterms:modified>
</cp:coreProperties>
</file>